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4BFB" w:rsidRDefault="002D4BFB" w:rsidP="002D4BFB">
      <w:pPr>
        <w:pStyle w:val="Standard"/>
        <w:jc w:val="right"/>
        <w:rPr>
          <w:rFonts w:ascii="Arial" w:hAnsi="Arial" w:cs="Arial"/>
          <w:b/>
          <w:color w:val="365F91"/>
          <w:szCs w:val="24"/>
        </w:rPr>
      </w:pPr>
      <w:r>
        <w:rPr>
          <w:rFonts w:ascii="Arial" w:hAnsi="Arial" w:cs="Arial"/>
          <w:b/>
          <w:color w:val="365F91"/>
          <w:szCs w:val="24"/>
        </w:rPr>
        <w:t>ОБРАЗАЦ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23417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34178" w:rsidRPr="00322389" w:rsidRDefault="002D4BFB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>
              <w:rPr>
                <w:rFonts w:ascii="Arial" w:hAnsi="Arial" w:cs="Arial"/>
                <w:color w:val="365F91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CD147A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CD147A" w:rsidRPr="00B1128D" w:rsidRDefault="00D703DB" w:rsidP="001E6B22">
            <w:r w:rsidRPr="00D703DB">
              <w:rPr>
                <w:rFonts w:ascii="Arial" w:hAnsi="Arial" w:cs="Arial"/>
                <w:color w:val="365F91"/>
                <w:sz w:val="20"/>
                <w:szCs w:val="20"/>
              </w:rPr>
              <w:t>ПРЕДЛАГАЧ ПРОПИСА</w:t>
            </w:r>
          </w:p>
        </w:tc>
        <w:tc>
          <w:tcPr>
            <w:tcW w:w="5598" w:type="dxa"/>
          </w:tcPr>
          <w:p w:rsidR="00D703DB" w:rsidRDefault="00D703DB" w:rsidP="00D703DB">
            <w:pPr>
              <w:pStyle w:val="Standard"/>
              <w:tabs>
                <w:tab w:val="left" w:pos="28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>
              <w:rPr>
                <w:rFonts w:ascii="Arial" w:hAnsi="Arial" w:cs="Arial"/>
                <w:bCs w:val="0"/>
                <w:szCs w:val="24"/>
              </w:rPr>
              <w:t>Предсједник</w:t>
            </w:r>
            <w:proofErr w:type="spellEnd"/>
            <w:r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szCs w:val="24"/>
              </w:rPr>
              <w:t>Општине</w:t>
            </w:r>
            <w:proofErr w:type="spellEnd"/>
            <w:r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</w:p>
          <w:p w:rsidR="00CD147A" w:rsidRPr="00CD2130" w:rsidRDefault="00D703DB" w:rsidP="00D703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Fonts w:ascii="Arial" w:hAnsi="Arial" w:cs="Arial"/>
                <w:bCs w:val="0"/>
                <w:szCs w:val="24"/>
              </w:rPr>
              <w:t>Дирекција</w:t>
            </w:r>
            <w:proofErr w:type="spellEnd"/>
            <w:r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szCs w:val="24"/>
              </w:rPr>
              <w:t>имовину</w:t>
            </w:r>
            <w:proofErr w:type="spellEnd"/>
          </w:p>
        </w:tc>
      </w:tr>
      <w:tr w:rsidR="00CD147A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CD147A" w:rsidRDefault="00D703DB" w:rsidP="001E6B22">
            <w:r>
              <w:rPr>
                <w:rFonts w:ascii="Arial" w:hAnsi="Arial" w:cs="Arial"/>
                <w:color w:val="365F91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CD147A" w:rsidRPr="00CD2130" w:rsidRDefault="00D703DB" w:rsidP="001E1F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rPr>
                <w:rFonts w:ascii="Arial" w:hAnsi="Arial" w:cs="Arial"/>
                <w:bCs w:val="0"/>
                <w:szCs w:val="24"/>
              </w:rPr>
              <w:t>Одлука</w:t>
            </w:r>
            <w:proofErr w:type="spellEnd"/>
            <w:r>
              <w:rPr>
                <w:rFonts w:ascii="Arial" w:hAnsi="Arial" w:cs="Arial"/>
                <w:bCs w:val="0"/>
                <w:szCs w:val="24"/>
                <w:lang w:val="sr-Cyrl-ME"/>
              </w:rPr>
              <w:t xml:space="preserve"> </w:t>
            </w:r>
            <w:r>
              <w:rPr>
                <w:rFonts w:ascii="Arial" w:hAnsi="Arial" w:cs="Arial"/>
                <w:bCs w:val="0"/>
                <w:szCs w:val="24"/>
              </w:rPr>
              <w:t>о</w:t>
            </w:r>
            <w:r w:rsidRPr="00804C2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продаји</w:t>
            </w:r>
            <w:proofErr w:type="spellEnd"/>
            <w:r w:rsidRPr="00804C2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грађевинског</w:t>
            </w:r>
            <w:proofErr w:type="spellEnd"/>
            <w:r w:rsidRPr="00804C2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земљишта</w:t>
            </w:r>
            <w:proofErr w:type="spellEnd"/>
            <w:r w:rsidRPr="00804C20">
              <w:rPr>
                <w:rFonts w:ascii="Arial" w:hAnsi="Arial" w:cs="Arial"/>
                <w:bCs w:val="0"/>
                <w:szCs w:val="24"/>
              </w:rPr>
              <w:t xml:space="preserve">  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Скупштини</w:t>
            </w:r>
            <w:proofErr w:type="spellEnd"/>
            <w:r w:rsidRPr="00804C2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станара</w:t>
            </w:r>
            <w:proofErr w:type="spellEnd"/>
            <w:r w:rsidRPr="00804C20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1E1F72" w:rsidRPr="001E1F72">
              <w:rPr>
                <w:rFonts w:ascii="Arial" w:hAnsi="Arial" w:cs="Arial"/>
                <w:bCs w:val="0"/>
                <w:szCs w:val="24"/>
              </w:rPr>
              <w:t xml:space="preserve">„ </w:t>
            </w:r>
            <w:proofErr w:type="spellStart"/>
            <w:r w:rsidR="001E1F72" w:rsidRPr="001E1F72">
              <w:rPr>
                <w:rFonts w:ascii="Arial" w:hAnsi="Arial" w:cs="Arial"/>
                <w:bCs w:val="0"/>
                <w:szCs w:val="24"/>
              </w:rPr>
              <w:t>Зграда</w:t>
            </w:r>
            <w:proofErr w:type="spellEnd"/>
            <w:r w:rsidR="001E1F72" w:rsidRPr="001E1F7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bCs w:val="0"/>
                <w:szCs w:val="24"/>
              </w:rPr>
              <w:t>Копривица</w:t>
            </w:r>
            <w:proofErr w:type="spellEnd"/>
            <w:r w:rsidR="001E1F72" w:rsidRPr="001E1F72">
              <w:rPr>
                <w:rFonts w:ascii="Arial" w:hAnsi="Arial" w:cs="Arial"/>
                <w:bCs w:val="0"/>
                <w:szCs w:val="24"/>
              </w:rPr>
              <w:t xml:space="preserve">“ </w:t>
            </w:r>
            <w:proofErr w:type="spellStart"/>
            <w:r w:rsidR="001E1F72" w:rsidRPr="001E1F72">
              <w:rPr>
                <w:rFonts w:ascii="Arial" w:hAnsi="Arial" w:cs="Arial"/>
                <w:bCs w:val="0"/>
                <w:szCs w:val="24"/>
              </w:rPr>
              <w:t>из</w:t>
            </w:r>
            <w:proofErr w:type="spellEnd"/>
            <w:r w:rsidR="001E1F72" w:rsidRPr="001E1F7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bCs w:val="0"/>
                <w:szCs w:val="24"/>
              </w:rPr>
              <w:t>Никшића</w:t>
            </w:r>
            <w:proofErr w:type="spellEnd"/>
            <w:r w:rsidR="001E1F72" w:rsidRPr="001E1F72">
              <w:rPr>
                <w:rFonts w:ascii="Arial" w:hAnsi="Arial" w:cs="Arial"/>
                <w:bCs w:val="0"/>
                <w:szCs w:val="24"/>
              </w:rPr>
              <w:t xml:space="preserve">, </w:t>
            </w:r>
            <w:proofErr w:type="spellStart"/>
            <w:r w:rsidR="001E1F72" w:rsidRPr="001E1F72">
              <w:rPr>
                <w:rFonts w:ascii="Arial" w:hAnsi="Arial" w:cs="Arial"/>
                <w:bCs w:val="0"/>
                <w:szCs w:val="24"/>
              </w:rPr>
              <w:t>улица</w:t>
            </w:r>
            <w:proofErr w:type="spellEnd"/>
            <w:r w:rsidR="001E1F72" w:rsidRPr="001E1F7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bCs w:val="0"/>
                <w:szCs w:val="24"/>
              </w:rPr>
              <w:t>Крста</w:t>
            </w:r>
            <w:proofErr w:type="spellEnd"/>
            <w:r w:rsidR="001E1F72" w:rsidRPr="001E1F7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bCs w:val="0"/>
                <w:szCs w:val="24"/>
              </w:rPr>
              <w:t>Костића</w:t>
            </w:r>
            <w:proofErr w:type="spellEnd"/>
            <w:r w:rsidR="001E1F72" w:rsidRPr="001E1F7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bCs w:val="0"/>
                <w:szCs w:val="24"/>
              </w:rPr>
              <w:t>бб</w:t>
            </w:r>
            <w:proofErr w:type="spellEnd"/>
            <w:r w:rsidR="001E1F72" w:rsidRPr="00804C2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ради</w:t>
            </w:r>
            <w:proofErr w:type="spellEnd"/>
            <w:r w:rsidRPr="00804C2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докомплетир</w:t>
            </w:r>
            <w:r w:rsidR="001E1F72">
              <w:rPr>
                <w:rFonts w:ascii="Arial" w:hAnsi="Arial" w:cs="Arial"/>
                <w:bCs w:val="0"/>
                <w:szCs w:val="24"/>
              </w:rPr>
              <w:t>ања</w:t>
            </w:r>
            <w:proofErr w:type="spellEnd"/>
            <w:r w:rsidR="001E1F7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1E1F72">
              <w:rPr>
                <w:rFonts w:ascii="Arial" w:hAnsi="Arial" w:cs="Arial"/>
                <w:bCs w:val="0"/>
                <w:szCs w:val="24"/>
              </w:rPr>
              <w:t>урбанистичке</w:t>
            </w:r>
            <w:proofErr w:type="spellEnd"/>
            <w:r w:rsidR="001E1F7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1E1F72">
              <w:rPr>
                <w:rFonts w:ascii="Arial" w:hAnsi="Arial" w:cs="Arial"/>
                <w:bCs w:val="0"/>
                <w:szCs w:val="24"/>
              </w:rPr>
              <w:t>парцеле</w:t>
            </w:r>
            <w:proofErr w:type="spellEnd"/>
            <w:r w:rsidR="001E1F72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1E1F72">
              <w:rPr>
                <w:rFonts w:ascii="Arial" w:hAnsi="Arial" w:cs="Arial"/>
                <w:bCs w:val="0"/>
                <w:szCs w:val="24"/>
              </w:rPr>
              <w:t>број</w:t>
            </w:r>
            <w:proofErr w:type="spellEnd"/>
            <w:r w:rsidR="001E1F72">
              <w:rPr>
                <w:rFonts w:ascii="Arial" w:hAnsi="Arial" w:cs="Arial"/>
                <w:bCs w:val="0"/>
                <w:szCs w:val="24"/>
              </w:rPr>
              <w:t xml:space="preserve"> 2</w:t>
            </w:r>
            <w:r w:rsidRPr="00804C20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обухвату</w:t>
            </w:r>
            <w:proofErr w:type="spellEnd"/>
            <w:r w:rsidRPr="00804C2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Дета</w:t>
            </w:r>
            <w:r w:rsidR="00804C20" w:rsidRPr="00804C20">
              <w:rPr>
                <w:rFonts w:ascii="Arial" w:hAnsi="Arial" w:cs="Arial"/>
                <w:bCs w:val="0"/>
                <w:szCs w:val="24"/>
              </w:rPr>
              <w:t>љ</w:t>
            </w:r>
            <w:r w:rsidRPr="00804C20">
              <w:rPr>
                <w:rFonts w:ascii="Arial" w:hAnsi="Arial" w:cs="Arial"/>
                <w:bCs w:val="0"/>
                <w:szCs w:val="24"/>
              </w:rPr>
              <w:t>ног</w:t>
            </w:r>
            <w:proofErr w:type="spellEnd"/>
            <w:r w:rsidRPr="00804C2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урбанистичког</w:t>
            </w:r>
            <w:proofErr w:type="spellEnd"/>
            <w:r w:rsidRPr="00804C2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плана</w:t>
            </w:r>
            <w:proofErr w:type="spellEnd"/>
            <w:r w:rsidRPr="00804C20">
              <w:rPr>
                <w:rFonts w:ascii="Arial" w:hAnsi="Arial" w:cs="Arial"/>
                <w:bCs w:val="0"/>
                <w:szCs w:val="24"/>
              </w:rPr>
              <w:t xml:space="preserve"> „</w:t>
            </w:r>
            <w:proofErr w:type="spellStart"/>
            <w:r w:rsidRPr="00804C20">
              <w:rPr>
                <w:rFonts w:ascii="Arial" w:hAnsi="Arial" w:cs="Arial"/>
                <w:bCs w:val="0"/>
                <w:szCs w:val="24"/>
              </w:rPr>
              <w:t>Растоци</w:t>
            </w:r>
            <w:proofErr w:type="spellEnd"/>
            <w:r w:rsidRPr="00804C20">
              <w:rPr>
                <w:rFonts w:ascii="Arial" w:hAnsi="Arial" w:cs="Arial"/>
                <w:bCs w:val="0"/>
                <w:szCs w:val="24"/>
              </w:rPr>
              <w:t xml:space="preserve"> 1“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proofErr w:type="gram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л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="001C653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234178" w:rsidRDefault="0053043A" w:rsidP="00234178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5304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703DB" w:rsidRPr="00D703DB" w:rsidRDefault="00D703DB" w:rsidP="006D2EF6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536434"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4 </w:t>
            </w:r>
            <w:proofErr w:type="spellStart"/>
            <w:r w:rsidR="00536434"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</w:t>
            </w:r>
            <w:proofErr w:type="spellEnd"/>
            <w:r w:rsidR="00536434"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1 и 3 и  </w:t>
            </w:r>
            <w:proofErr w:type="spellStart"/>
            <w:r w:rsidR="00536434"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="00536434"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40 </w:t>
            </w:r>
            <w:proofErr w:type="spellStart"/>
            <w:r w:rsidR="00536434"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="00536434"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="00536434"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="00536434"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21/09 и 40/11),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6D2EF6" w:rsidRPr="006D2E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/18, 34/19, 38/20, 50/22 и 84/22</w:t>
            </w:r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,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-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D703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;</w:t>
            </w:r>
          </w:p>
          <w:p w:rsidR="00536434" w:rsidRPr="00536434" w:rsidRDefault="00536434" w:rsidP="0053643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5364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B452B5" w:rsidRPr="00B452B5" w:rsidRDefault="00B452B5" w:rsidP="001E1F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ско-прав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купшти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нар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град</w:t>
            </w:r>
            <w:proofErr w:type="spellEnd"/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привиц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лиц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рст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стић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б</w:t>
            </w:r>
            <w:proofErr w:type="spellEnd"/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,</w:t>
            </w:r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у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таљног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банистичког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стоц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;</w:t>
            </w:r>
          </w:p>
          <w:p w:rsidR="00B452B5" w:rsidRPr="00B452B5" w:rsidRDefault="00B452B5" w:rsidP="00B452B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B452B5" w:rsidRPr="00B452B5" w:rsidRDefault="00B452B5" w:rsidP="001E1F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купшти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нар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град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привиц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лиц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рст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стић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б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један од власник дијела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банистич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2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урбанистички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лок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47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у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ухват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ДУП-а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стоц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,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а-урбанистич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ти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мје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виђе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ски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кументо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к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плетир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т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виђен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о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B452B5" w:rsidRPr="00B452B5" w:rsidRDefault="00B452B5" w:rsidP="00B452B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плет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банистич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ажећ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таљн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стоц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ова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B452B5" w:rsidRPr="00B452B5" w:rsidRDefault="00B452B5" w:rsidP="001E1F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купштин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нар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град</w:t>
            </w:r>
            <w:proofErr w:type="spellEnd"/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привиц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лиц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рст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стића</w:t>
            </w:r>
            <w:proofErr w:type="spellEnd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б</w:t>
            </w:r>
            <w:proofErr w:type="spellEnd"/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,</w:t>
            </w:r>
            <w:r w:rsidR="001E1F72"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упови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ин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користи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ниц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о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мет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да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лаз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ухват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т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банистич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 </w:t>
            </w:r>
          </w:p>
          <w:p w:rsidR="001D40E5" w:rsidRPr="001047FF" w:rsidRDefault="00B452B5" w:rsidP="001047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У “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купштин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нар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лаз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0800BC">
              <w:rPr>
                <w:lang w:val="sr-Cyrl-ME"/>
              </w:rPr>
              <w:t xml:space="preserve">     </w:t>
            </w:r>
            <w:proofErr w:type="spellStart"/>
            <w:proofErr w:type="gram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proofErr w:type="gram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ова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ДУП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стоц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 у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ођењ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тог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B452B5" w:rsidRPr="00B452B5" w:rsidRDefault="00B452B5" w:rsidP="00B452B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B452B5" w:rsidRPr="00B452B5" w:rsidRDefault="00B452B5" w:rsidP="00B452B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53043A" w:rsidRDefault="00B452B5" w:rsidP="00B452B5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B452B5" w:rsidRPr="00B452B5" w:rsidRDefault="00B452B5" w:rsidP="00B452B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ско-правних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власник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јел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банистич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2 ( </w:t>
            </w:r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урбанистички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блок 47)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плетирањ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банистич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лад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таљни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банистички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о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стоц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;</w:t>
            </w:r>
          </w:p>
          <w:p w:rsidR="009F37BA" w:rsidRPr="009F37BA" w:rsidRDefault="00B452B5" w:rsidP="00B452B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proofErr w:type="gram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proofErr w:type="gram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B452B5" w:rsidRPr="00B452B5" w:rsidRDefault="00B452B5" w:rsidP="00B452B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3.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B452B5" w:rsidRPr="00B452B5" w:rsidRDefault="00B452B5" w:rsidP="00B452B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B452B5" w:rsidRPr="00B452B5" w:rsidRDefault="00B452B5" w:rsidP="00B452B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53043A" w:rsidRDefault="00B452B5" w:rsidP="00B452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proofErr w:type="gram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1E1F72" w:rsidRPr="001E1F72" w:rsidRDefault="00B452B5" w:rsidP="001E1F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ско-правних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ласник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јел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банистич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2 ( </w:t>
            </w:r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урбанистички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блок 47)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плетирањ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банистич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рцел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лад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таљни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банистички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о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стоц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;</w:t>
            </w:r>
          </w:p>
          <w:p w:rsidR="003D3FB6" w:rsidRPr="001E1F72" w:rsidRDefault="00B452B5" w:rsidP="001E1F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proofErr w:type="gram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proofErr w:type="gram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B452B5" w:rsidRPr="00B452B5" w:rsidRDefault="00B452B5" w:rsidP="00B452B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B452B5" w:rsidRPr="00B452B5" w:rsidRDefault="00B452B5" w:rsidP="00B452B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B452B5" w:rsidRPr="00B452B5" w:rsidRDefault="00B452B5" w:rsidP="00B452B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B452B5" w:rsidRPr="00B452B5" w:rsidRDefault="00B452B5" w:rsidP="00B452B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B452B5" w:rsidRPr="00B452B5" w:rsidRDefault="00B452B5" w:rsidP="00B452B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A0A84" w:rsidRDefault="00B452B5" w:rsidP="00B452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B452B5" w:rsidRPr="00B452B5" w:rsidRDefault="00B452B5" w:rsidP="00B452B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о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ћ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о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јел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уј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таљн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банистичк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gram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стоци</w:t>
            </w:r>
            <w:proofErr w:type="spellEnd"/>
            <w:proofErr w:type="gram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“  .</w:t>
            </w:r>
          </w:p>
          <w:p w:rsidR="00B452B5" w:rsidRPr="00B452B5" w:rsidRDefault="00B452B5" w:rsidP="00B452B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о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штвим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B452B5" w:rsidRPr="00B452B5" w:rsidRDefault="00B452B5" w:rsidP="00B452B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ти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F27902" w:rsidRDefault="00B452B5" w:rsidP="00B452B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е</w:t>
            </w:r>
            <w:proofErr w:type="spellEnd"/>
            <w:r w:rsidRPr="00B452B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659A6" w:rsidRPr="007659A6" w:rsidRDefault="007659A6" w:rsidP="007659A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7659A6" w:rsidRPr="007659A6" w:rsidRDefault="007659A6" w:rsidP="007659A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659A6" w:rsidRPr="007659A6" w:rsidRDefault="007659A6" w:rsidP="007659A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7659A6" w:rsidRPr="007659A6" w:rsidRDefault="007659A6" w:rsidP="007659A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659A6" w:rsidRPr="007659A6" w:rsidRDefault="007659A6" w:rsidP="007659A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proofErr w:type="gramStart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DA0A84" w:rsidRPr="00DA0A84" w:rsidRDefault="007B74DB" w:rsidP="007659A6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="007659A6" w:rsidRPr="007659A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1E1F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B74DB" w:rsidRPr="001E1F72" w:rsidRDefault="007B74DB" w:rsidP="001E1F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е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ити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1E1F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7B74DB" w:rsidRPr="007B74DB" w:rsidRDefault="007B74DB" w:rsidP="007B74D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н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1047FF" w:rsidRPr="001E1F72" w:rsidRDefault="007B74DB" w:rsidP="001E1F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т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дајом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тварити</w:t>
            </w:r>
            <w:proofErr w:type="spellEnd"/>
            <w:proofErr w:type="gram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5.394,00</w:t>
            </w:r>
            <w:r w:rsidRPr="00B02A71">
              <w:rPr>
                <w:color w:val="000000"/>
              </w:rPr>
              <w:t xml:space="preserve"> </w:t>
            </w:r>
            <w:r w:rsidR="001047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€</w:t>
            </w:r>
            <w:r w:rsidR="001E1F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.</w:t>
            </w:r>
          </w:p>
          <w:p w:rsidR="001047FF" w:rsidRPr="007B74DB" w:rsidRDefault="001047FF" w:rsidP="007B74DB">
            <w:pPr>
              <w:autoSpaceDE w:val="0"/>
              <w:autoSpaceDN w:val="0"/>
              <w:adjustRightInd w:val="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B74DB" w:rsidRPr="0043511F" w:rsidRDefault="007B74DB" w:rsidP="007B74DB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7B74DB" w:rsidRPr="0043511F" w:rsidRDefault="007B74DB" w:rsidP="007B74DB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7B74DB" w:rsidRPr="0043511F" w:rsidRDefault="007B74DB" w:rsidP="007B74DB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7B74DB" w:rsidRPr="0043511F" w:rsidRDefault="007B74DB" w:rsidP="007B74DB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B74DB" w:rsidRPr="0043511F" w:rsidRDefault="007B74DB" w:rsidP="007B74DB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</w:p>
          <w:p w:rsidR="007B74DB" w:rsidRPr="0043511F" w:rsidRDefault="007B74DB" w:rsidP="007B74DB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</w:t>
            </w:r>
            <w:proofErr w:type="spellStart"/>
            <w:proofErr w:type="gram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proofErr w:type="gram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DA0A84" w:rsidRDefault="007B74DB" w:rsidP="007B74DB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</w:t>
            </w:r>
            <w:proofErr w:type="spellStart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4351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2B7427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7B74DB" w:rsidRPr="007B74DB" w:rsidRDefault="007B74DB" w:rsidP="007B74D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ти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шен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CD147A" w:rsidRDefault="007B74DB" w:rsidP="007B74D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B74DB" w:rsidRPr="007B74DB" w:rsidRDefault="007B74DB" w:rsidP="007B74DB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</w:p>
          <w:p w:rsidR="007B74DB" w:rsidRPr="007B74DB" w:rsidRDefault="007B74DB" w:rsidP="007B74DB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7B74DB" w:rsidRPr="007B74DB" w:rsidRDefault="007B74DB" w:rsidP="007B74DB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A0A84" w:rsidRDefault="007B74DB" w:rsidP="007B74DB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7B74DB" w:rsidRPr="007B74DB" w:rsidRDefault="007B74DB" w:rsidP="007B74D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1E1F72" w:rsidRDefault="007B74DB" w:rsidP="007B74DB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7B74D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1E1F72" w:rsidRPr="000511F0" w:rsidRDefault="001E1F72" w:rsidP="001E1F72">
            <w:pPr>
              <w:autoSpaceDE w:val="0"/>
              <w:autoSpaceDN w:val="0"/>
              <w:adjustRightInd w:val="0"/>
              <w:ind w:left="63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DA0A84" w:rsidRPr="000511F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A0A84" w:rsidRPr="00DA0A84" w:rsidRDefault="00DA0A84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7B74DB" w:rsidRPr="007B74DB" w:rsidRDefault="007B74DB" w:rsidP="007B74DB">
      <w:pPr>
        <w:rPr>
          <w:rFonts w:ascii="Arial" w:hAnsi="Arial" w:cs="Arial"/>
          <w:b/>
        </w:rPr>
      </w:pPr>
      <w:proofErr w:type="spellStart"/>
      <w:r w:rsidRPr="007B74DB">
        <w:rPr>
          <w:rFonts w:ascii="Arial" w:hAnsi="Arial" w:cs="Arial"/>
          <w:b/>
        </w:rPr>
        <w:t>Датум</w:t>
      </w:r>
      <w:proofErr w:type="spellEnd"/>
      <w:r w:rsidRPr="007B74DB">
        <w:rPr>
          <w:rFonts w:ascii="Arial" w:hAnsi="Arial" w:cs="Arial"/>
          <w:b/>
        </w:rPr>
        <w:t xml:space="preserve"> и </w:t>
      </w:r>
      <w:proofErr w:type="spellStart"/>
      <w:r w:rsidRPr="007B74DB">
        <w:rPr>
          <w:rFonts w:ascii="Arial" w:hAnsi="Arial" w:cs="Arial"/>
          <w:b/>
        </w:rPr>
        <w:t>мјесто</w:t>
      </w:r>
      <w:proofErr w:type="spellEnd"/>
      <w:r w:rsidRPr="007B74DB">
        <w:rPr>
          <w:rFonts w:ascii="Arial" w:hAnsi="Arial" w:cs="Arial"/>
          <w:b/>
        </w:rPr>
        <w:tab/>
      </w:r>
      <w:r w:rsidRPr="007B74DB">
        <w:rPr>
          <w:rFonts w:ascii="Arial" w:hAnsi="Arial" w:cs="Arial"/>
          <w:b/>
        </w:rPr>
        <w:tab/>
      </w:r>
      <w:r w:rsidRPr="007B74DB">
        <w:rPr>
          <w:rFonts w:ascii="Arial" w:hAnsi="Arial" w:cs="Arial"/>
          <w:b/>
        </w:rPr>
        <w:tab/>
      </w:r>
      <w:r w:rsidRPr="007B74DB">
        <w:rPr>
          <w:rFonts w:ascii="Arial" w:hAnsi="Arial" w:cs="Arial"/>
          <w:b/>
        </w:rPr>
        <w:tab/>
      </w:r>
      <w:r w:rsidRPr="007B74DB">
        <w:rPr>
          <w:rFonts w:ascii="Arial" w:hAnsi="Arial" w:cs="Arial"/>
          <w:b/>
        </w:rPr>
        <w:tab/>
        <w:t xml:space="preserve">   </w:t>
      </w:r>
      <w:r w:rsidRPr="007B74DB">
        <w:rPr>
          <w:rFonts w:ascii="Arial" w:hAnsi="Arial" w:cs="Arial"/>
          <w:b/>
        </w:rPr>
        <w:tab/>
      </w:r>
      <w:r w:rsidRPr="007B74DB">
        <w:rPr>
          <w:rFonts w:ascii="Arial" w:hAnsi="Arial" w:cs="Arial"/>
          <w:b/>
        </w:rPr>
        <w:tab/>
        <w:t xml:space="preserve">         ДИРЕКТОР</w:t>
      </w:r>
    </w:p>
    <w:p w:rsidR="007B74DB" w:rsidRPr="007B74DB" w:rsidRDefault="007B74DB" w:rsidP="007B74DB">
      <w:pPr>
        <w:rPr>
          <w:rFonts w:ascii="Arial" w:hAnsi="Arial" w:cs="Arial"/>
          <w:b/>
        </w:rPr>
      </w:pPr>
    </w:p>
    <w:p w:rsidR="00972845" w:rsidRPr="00972845" w:rsidRDefault="007B74DB" w:rsidP="007B74DB">
      <w:pPr>
        <w:rPr>
          <w:rFonts w:ascii="Arial" w:hAnsi="Arial" w:cs="Arial"/>
          <w:color w:val="365F91" w:themeColor="accent1" w:themeShade="BF"/>
        </w:rPr>
      </w:pPr>
      <w:proofErr w:type="spellStart"/>
      <w:proofErr w:type="gramStart"/>
      <w:r w:rsidRPr="007B74DB">
        <w:rPr>
          <w:rFonts w:ascii="Arial" w:hAnsi="Arial" w:cs="Arial"/>
          <w:b/>
        </w:rPr>
        <w:t>Никшић</w:t>
      </w:r>
      <w:proofErr w:type="spellEnd"/>
      <w:r w:rsidRPr="007B74DB">
        <w:rPr>
          <w:rFonts w:ascii="Arial" w:hAnsi="Arial" w:cs="Arial"/>
          <w:b/>
        </w:rPr>
        <w:t xml:space="preserve">, </w:t>
      </w:r>
      <w:r w:rsidR="00063A2F">
        <w:rPr>
          <w:rFonts w:ascii="Arial" w:hAnsi="Arial" w:cs="Arial"/>
          <w:b/>
        </w:rPr>
        <w:t>21</w:t>
      </w:r>
      <w:bookmarkStart w:id="0" w:name="_GoBack"/>
      <w:bookmarkEnd w:id="0"/>
      <w:r w:rsidRPr="007B74DB">
        <w:rPr>
          <w:rFonts w:ascii="Arial" w:hAnsi="Arial" w:cs="Arial"/>
          <w:b/>
        </w:rPr>
        <w:t>.</w:t>
      </w:r>
      <w:proofErr w:type="gramEnd"/>
      <w:r w:rsidRPr="007B74DB">
        <w:rPr>
          <w:rFonts w:ascii="Arial" w:hAnsi="Arial" w:cs="Arial"/>
          <w:b/>
        </w:rPr>
        <w:t xml:space="preserve"> </w:t>
      </w:r>
      <w:proofErr w:type="spellStart"/>
      <w:proofErr w:type="gramStart"/>
      <w:r w:rsidRPr="007B74DB">
        <w:rPr>
          <w:rFonts w:ascii="Arial" w:hAnsi="Arial" w:cs="Arial"/>
          <w:b/>
        </w:rPr>
        <w:t>септембар</w:t>
      </w:r>
      <w:proofErr w:type="spellEnd"/>
      <w:proofErr w:type="gramEnd"/>
      <w:r w:rsidRPr="007B74DB">
        <w:rPr>
          <w:rFonts w:ascii="Arial" w:hAnsi="Arial" w:cs="Arial"/>
          <w:b/>
        </w:rPr>
        <w:t xml:space="preserve"> 2022. </w:t>
      </w:r>
      <w:proofErr w:type="spellStart"/>
      <w:proofErr w:type="gramStart"/>
      <w:r w:rsidRPr="007B74DB">
        <w:rPr>
          <w:rFonts w:ascii="Arial" w:hAnsi="Arial" w:cs="Arial"/>
          <w:b/>
        </w:rPr>
        <w:t>године</w:t>
      </w:r>
      <w:proofErr w:type="spellEnd"/>
      <w:proofErr w:type="gramEnd"/>
      <w:r w:rsidRPr="007B74DB">
        <w:rPr>
          <w:rFonts w:ascii="Arial" w:hAnsi="Arial" w:cs="Arial"/>
          <w:b/>
        </w:rPr>
        <w:t xml:space="preserve">    </w:t>
      </w:r>
      <w:r w:rsidRPr="007B74DB">
        <w:rPr>
          <w:rFonts w:ascii="Arial" w:hAnsi="Arial" w:cs="Arial"/>
          <w:b/>
        </w:rPr>
        <w:tab/>
        <w:t xml:space="preserve">      </w:t>
      </w:r>
      <w:r w:rsidRPr="007B74DB">
        <w:rPr>
          <w:rFonts w:ascii="Arial" w:hAnsi="Arial" w:cs="Arial"/>
          <w:b/>
        </w:rPr>
        <w:tab/>
      </w:r>
      <w:r w:rsidRPr="007B74DB">
        <w:rPr>
          <w:rFonts w:ascii="Arial" w:hAnsi="Arial" w:cs="Arial"/>
          <w:b/>
        </w:rPr>
        <w:tab/>
        <w:t xml:space="preserve">  </w:t>
      </w:r>
      <w:proofErr w:type="spellStart"/>
      <w:r w:rsidRPr="007B74DB">
        <w:rPr>
          <w:rFonts w:ascii="Arial" w:hAnsi="Arial" w:cs="Arial"/>
          <w:b/>
        </w:rPr>
        <w:t>Радосав</w:t>
      </w:r>
      <w:proofErr w:type="spellEnd"/>
      <w:r w:rsidRPr="007B74DB">
        <w:rPr>
          <w:rFonts w:ascii="Arial" w:hAnsi="Arial" w:cs="Arial"/>
          <w:b/>
        </w:rPr>
        <w:t xml:space="preserve"> </w:t>
      </w:r>
      <w:proofErr w:type="spellStart"/>
      <w:r w:rsidRPr="007B74DB">
        <w:rPr>
          <w:rFonts w:ascii="Arial" w:hAnsi="Arial" w:cs="Arial"/>
          <w:b/>
        </w:rPr>
        <w:t>Урошевић</w:t>
      </w:r>
      <w:proofErr w:type="spellEnd"/>
    </w:p>
    <w:sectPr w:rsidR="00972845" w:rsidRPr="00972845" w:rsidSect="0053043A">
      <w:pgSz w:w="12240" w:h="15840"/>
      <w:pgMar w:top="851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64E4" w:rsidRDefault="006964E4" w:rsidP="00BA7396">
      <w:r>
        <w:separator/>
      </w:r>
    </w:p>
  </w:endnote>
  <w:endnote w:type="continuationSeparator" w:id="0">
    <w:p w:rsidR="006964E4" w:rsidRDefault="006964E4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64E4" w:rsidRDefault="006964E4" w:rsidP="00BA7396">
      <w:r>
        <w:separator/>
      </w:r>
    </w:p>
  </w:footnote>
  <w:footnote w:type="continuationSeparator" w:id="0">
    <w:p w:rsidR="006964E4" w:rsidRDefault="006964E4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3A2F"/>
    <w:rsid w:val="00067FCF"/>
    <w:rsid w:val="000716AC"/>
    <w:rsid w:val="00075306"/>
    <w:rsid w:val="00090EE2"/>
    <w:rsid w:val="0009118B"/>
    <w:rsid w:val="000E5392"/>
    <w:rsid w:val="000E7E95"/>
    <w:rsid w:val="001047FF"/>
    <w:rsid w:val="001053C9"/>
    <w:rsid w:val="00136E1D"/>
    <w:rsid w:val="00154647"/>
    <w:rsid w:val="00162BB1"/>
    <w:rsid w:val="00184AC7"/>
    <w:rsid w:val="001A77E0"/>
    <w:rsid w:val="001B6959"/>
    <w:rsid w:val="001C653E"/>
    <w:rsid w:val="001C7348"/>
    <w:rsid w:val="001D0BF0"/>
    <w:rsid w:val="001D40E5"/>
    <w:rsid w:val="001E1794"/>
    <w:rsid w:val="001E1F72"/>
    <w:rsid w:val="001E404C"/>
    <w:rsid w:val="002072BA"/>
    <w:rsid w:val="00234178"/>
    <w:rsid w:val="00235BF5"/>
    <w:rsid w:val="00267C7D"/>
    <w:rsid w:val="00282840"/>
    <w:rsid w:val="00284A91"/>
    <w:rsid w:val="00294662"/>
    <w:rsid w:val="00295023"/>
    <w:rsid w:val="002A6869"/>
    <w:rsid w:val="002A7DC6"/>
    <w:rsid w:val="002B7427"/>
    <w:rsid w:val="002D4BFB"/>
    <w:rsid w:val="002E7569"/>
    <w:rsid w:val="00310915"/>
    <w:rsid w:val="00322389"/>
    <w:rsid w:val="00332C25"/>
    <w:rsid w:val="00357476"/>
    <w:rsid w:val="00392F99"/>
    <w:rsid w:val="00395587"/>
    <w:rsid w:val="00397038"/>
    <w:rsid w:val="003D3653"/>
    <w:rsid w:val="003D3AF2"/>
    <w:rsid w:val="003D3FB6"/>
    <w:rsid w:val="003E6A96"/>
    <w:rsid w:val="003F334E"/>
    <w:rsid w:val="00421C05"/>
    <w:rsid w:val="0047459A"/>
    <w:rsid w:val="004931BA"/>
    <w:rsid w:val="004A4396"/>
    <w:rsid w:val="004B24E2"/>
    <w:rsid w:val="004B549B"/>
    <w:rsid w:val="004E1351"/>
    <w:rsid w:val="004F4F9C"/>
    <w:rsid w:val="00504237"/>
    <w:rsid w:val="0053043A"/>
    <w:rsid w:val="00536434"/>
    <w:rsid w:val="0054756C"/>
    <w:rsid w:val="005561F5"/>
    <w:rsid w:val="005602EB"/>
    <w:rsid w:val="005805F3"/>
    <w:rsid w:val="005A3E04"/>
    <w:rsid w:val="005C4266"/>
    <w:rsid w:val="005D347C"/>
    <w:rsid w:val="005F00B7"/>
    <w:rsid w:val="005F03ED"/>
    <w:rsid w:val="005F6D49"/>
    <w:rsid w:val="00601210"/>
    <w:rsid w:val="006129CD"/>
    <w:rsid w:val="00653646"/>
    <w:rsid w:val="006710AA"/>
    <w:rsid w:val="00673F68"/>
    <w:rsid w:val="00681033"/>
    <w:rsid w:val="00681DE1"/>
    <w:rsid w:val="006825CB"/>
    <w:rsid w:val="006964E4"/>
    <w:rsid w:val="006A1B2C"/>
    <w:rsid w:val="006A3B25"/>
    <w:rsid w:val="006A3B76"/>
    <w:rsid w:val="006B4020"/>
    <w:rsid w:val="006C4F93"/>
    <w:rsid w:val="006D0461"/>
    <w:rsid w:val="006D2EF6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5584A"/>
    <w:rsid w:val="007659A6"/>
    <w:rsid w:val="00793A27"/>
    <w:rsid w:val="007A1C7D"/>
    <w:rsid w:val="007B74DB"/>
    <w:rsid w:val="007C12EB"/>
    <w:rsid w:val="007C2657"/>
    <w:rsid w:val="007D05DC"/>
    <w:rsid w:val="007E4D89"/>
    <w:rsid w:val="007E7A1D"/>
    <w:rsid w:val="008039CA"/>
    <w:rsid w:val="008047E8"/>
    <w:rsid w:val="00804C20"/>
    <w:rsid w:val="008169A7"/>
    <w:rsid w:val="008301C9"/>
    <w:rsid w:val="008322D4"/>
    <w:rsid w:val="00833765"/>
    <w:rsid w:val="0085327D"/>
    <w:rsid w:val="00866040"/>
    <w:rsid w:val="00871235"/>
    <w:rsid w:val="008A2143"/>
    <w:rsid w:val="008A2781"/>
    <w:rsid w:val="008B09E9"/>
    <w:rsid w:val="008C0535"/>
    <w:rsid w:val="008C5160"/>
    <w:rsid w:val="008E4862"/>
    <w:rsid w:val="008E6C79"/>
    <w:rsid w:val="008E7881"/>
    <w:rsid w:val="009219FF"/>
    <w:rsid w:val="009535C3"/>
    <w:rsid w:val="00960A46"/>
    <w:rsid w:val="00972845"/>
    <w:rsid w:val="00981466"/>
    <w:rsid w:val="009874EB"/>
    <w:rsid w:val="009E489E"/>
    <w:rsid w:val="009F14AD"/>
    <w:rsid w:val="009F37BA"/>
    <w:rsid w:val="00A07773"/>
    <w:rsid w:val="00A265F9"/>
    <w:rsid w:val="00A71595"/>
    <w:rsid w:val="00AA117E"/>
    <w:rsid w:val="00AC6578"/>
    <w:rsid w:val="00AD100C"/>
    <w:rsid w:val="00AD48A3"/>
    <w:rsid w:val="00B2646E"/>
    <w:rsid w:val="00B27207"/>
    <w:rsid w:val="00B40AA1"/>
    <w:rsid w:val="00B42BF9"/>
    <w:rsid w:val="00B452B5"/>
    <w:rsid w:val="00B535B4"/>
    <w:rsid w:val="00B64D4D"/>
    <w:rsid w:val="00B7089B"/>
    <w:rsid w:val="00B95AEB"/>
    <w:rsid w:val="00BA7396"/>
    <w:rsid w:val="00BA7877"/>
    <w:rsid w:val="00BB4868"/>
    <w:rsid w:val="00BD4282"/>
    <w:rsid w:val="00BE11B9"/>
    <w:rsid w:val="00BE1A68"/>
    <w:rsid w:val="00BE4394"/>
    <w:rsid w:val="00BF3A3D"/>
    <w:rsid w:val="00C111D8"/>
    <w:rsid w:val="00C179F9"/>
    <w:rsid w:val="00C3159A"/>
    <w:rsid w:val="00C36674"/>
    <w:rsid w:val="00C450DD"/>
    <w:rsid w:val="00C5148C"/>
    <w:rsid w:val="00C52D5B"/>
    <w:rsid w:val="00C549B4"/>
    <w:rsid w:val="00C72668"/>
    <w:rsid w:val="00C75DF0"/>
    <w:rsid w:val="00C773E3"/>
    <w:rsid w:val="00C87DA2"/>
    <w:rsid w:val="00C96017"/>
    <w:rsid w:val="00CC452F"/>
    <w:rsid w:val="00CC63BD"/>
    <w:rsid w:val="00CD147A"/>
    <w:rsid w:val="00D06D2A"/>
    <w:rsid w:val="00D25692"/>
    <w:rsid w:val="00D27C82"/>
    <w:rsid w:val="00D4308A"/>
    <w:rsid w:val="00D703DB"/>
    <w:rsid w:val="00D87CB1"/>
    <w:rsid w:val="00DA0A84"/>
    <w:rsid w:val="00DB629C"/>
    <w:rsid w:val="00DD04AC"/>
    <w:rsid w:val="00DE2EB8"/>
    <w:rsid w:val="00DF348A"/>
    <w:rsid w:val="00DF5EA1"/>
    <w:rsid w:val="00E3478E"/>
    <w:rsid w:val="00E61671"/>
    <w:rsid w:val="00E721E9"/>
    <w:rsid w:val="00EC444C"/>
    <w:rsid w:val="00ED0AF4"/>
    <w:rsid w:val="00ED0F74"/>
    <w:rsid w:val="00ED4766"/>
    <w:rsid w:val="00EE1E1D"/>
    <w:rsid w:val="00F20105"/>
    <w:rsid w:val="00F27902"/>
    <w:rsid w:val="00F72683"/>
    <w:rsid w:val="00F7433F"/>
    <w:rsid w:val="00F829CD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paragraph" w:customStyle="1" w:styleId="Standard">
    <w:name w:val="Standard"/>
    <w:rsid w:val="002D4BFB"/>
    <w:pPr>
      <w:suppressAutoHyphens/>
      <w:autoSpaceDN w:val="0"/>
      <w:spacing w:after="0" w:line="240" w:lineRule="auto"/>
      <w:jc w:val="both"/>
      <w:textAlignment w:val="baseline"/>
    </w:pPr>
    <w:rPr>
      <w:rFonts w:ascii="Garamond" w:eastAsia="Times New Roman" w:hAnsi="Garamond" w:cs="Times New Roman"/>
      <w:bCs/>
      <w:kern w:val="3"/>
      <w:sz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paragraph" w:customStyle="1" w:styleId="Standard">
    <w:name w:val="Standard"/>
    <w:rsid w:val="002D4BFB"/>
    <w:pPr>
      <w:suppressAutoHyphens/>
      <w:autoSpaceDN w:val="0"/>
      <w:spacing w:after="0" w:line="240" w:lineRule="auto"/>
      <w:jc w:val="both"/>
      <w:textAlignment w:val="baseline"/>
    </w:pPr>
    <w:rPr>
      <w:rFonts w:ascii="Garamond" w:eastAsia="Times New Roman" w:hAnsi="Garamond" w:cs="Times New Roman"/>
      <w:bCs/>
      <w:kern w:val="3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</Pages>
  <Words>1050</Words>
  <Characters>599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18</cp:revision>
  <cp:lastPrinted>2022-09-21T07:48:00Z</cp:lastPrinted>
  <dcterms:created xsi:type="dcterms:W3CDTF">2022-09-01T06:39:00Z</dcterms:created>
  <dcterms:modified xsi:type="dcterms:W3CDTF">2022-09-21T07:50:00Z</dcterms:modified>
</cp:coreProperties>
</file>